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1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2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3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4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.pin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 ±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3 ±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7 ± (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7 ± (9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nch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0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mph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± (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.pin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±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 ± (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.myrc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.phellandr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.terpin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0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.limon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 ±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9 ±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7 ±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6 ± (4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neo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±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 ± (3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.ocim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.terpin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 ±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 ± (1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.cym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±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 ±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1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pinol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ryl.propion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4 ±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4 ±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9 ±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 ± (2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 ±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3 ±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 ±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 ± (1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ryl.isovaleri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 ±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ryl.acet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5 ± (9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9 ± (8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7 ± (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 ± (4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nal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 ±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 ±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 ±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± (1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pinen.4.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 ±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 ±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.terpine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 ±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3 ± (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.ylang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 ± (1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.copa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 ±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6 ± (6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oitalic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alic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 ±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 ±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 ±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s.a.bergamot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 ±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 ±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 ±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.a.bergamot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±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±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 ±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.caryophill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 ±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 ±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 ±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 ± (3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uaia.6.9.di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 ±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± (2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.farnes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.curcum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6 ± (1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0 ± (9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0 ± (1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 ± (9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.muurol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 ± (2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.bisabol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.cadin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±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 ± (2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.selin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±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±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1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.curcum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±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in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.curcum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 ±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 ±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 ±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± (1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15H26O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±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0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uai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 ±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 ±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 ±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 ± (1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squiterpene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sifoli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4 ± (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6 ± (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1 ±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2 ± (7.8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± (SD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3T13:14:47Z</dcterms:created>
  <dcterms:modified xsi:type="dcterms:W3CDTF">2025-02-03T13:1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